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CF0C51" w14:textId="77777777" w:rsidR="00E137DE" w:rsidRPr="00EB3B02" w:rsidRDefault="00E137DE" w:rsidP="00E137DE">
      <w:pPr>
        <w:pStyle w:val="Rob"/>
        <w:spacing w:line="360" w:lineRule="auto"/>
        <w:rPr>
          <w:b/>
        </w:rPr>
      </w:pPr>
      <w:r>
        <w:rPr>
          <w:b/>
        </w:rPr>
        <w:t xml:space="preserve">Minimum </w:t>
      </w:r>
      <w:r w:rsidRPr="00EB3B02">
        <w:rPr>
          <w:b/>
        </w:rPr>
        <w:t>GIT Setup in RAD:</w:t>
      </w:r>
    </w:p>
    <w:p w14:paraId="27CF0C52" w14:textId="77777777" w:rsidR="00E137DE" w:rsidRDefault="00E137DE" w:rsidP="00E137DE">
      <w:pPr>
        <w:pStyle w:val="Rob"/>
      </w:pPr>
      <w:r>
        <w:t>Ensure you have followed the Developer Setup instructions on the Wiki. There are five (5) documents that you need to follow.</w:t>
      </w:r>
    </w:p>
    <w:p w14:paraId="27CF0C53" w14:textId="77777777" w:rsidR="00E137DE" w:rsidRDefault="00E137DE" w:rsidP="00E137DE">
      <w:pPr>
        <w:pStyle w:val="Rob"/>
      </w:pPr>
    </w:p>
    <w:p w14:paraId="27CF0C54" w14:textId="77777777" w:rsidR="00E137DE" w:rsidRDefault="00E137DE" w:rsidP="00E137DE">
      <w:pPr>
        <w:pStyle w:val="Rob"/>
      </w:pPr>
    </w:p>
    <w:p w14:paraId="27CF0C55" w14:textId="77777777" w:rsidR="002F3518" w:rsidRPr="00EB3B02" w:rsidRDefault="0054793C" w:rsidP="002F3518">
      <w:pPr>
        <w:pStyle w:val="Rob"/>
        <w:spacing w:line="360" w:lineRule="auto"/>
        <w:rPr>
          <w:b/>
        </w:rPr>
      </w:pPr>
      <w:r>
        <w:rPr>
          <w:b/>
        </w:rPr>
        <w:t>Assumptions:</w:t>
      </w:r>
    </w:p>
    <w:p w14:paraId="27CF0C56" w14:textId="77777777" w:rsidR="00E137DE" w:rsidRDefault="0054793C" w:rsidP="00E137DE">
      <w:pPr>
        <w:pStyle w:val="Rob"/>
      </w:pPr>
      <w:r>
        <w:t>You have</w:t>
      </w:r>
      <w:r w:rsidR="00E137DE">
        <w:t xml:space="preserve"> a</w:t>
      </w:r>
      <w:r>
        <w:t xml:space="preserve"> RAD Workspace</w:t>
      </w:r>
      <w:r w:rsidR="00E137DE">
        <w:t xml:space="preserve"> with:</w:t>
      </w:r>
    </w:p>
    <w:p w14:paraId="27CF0C57" w14:textId="77777777" w:rsidR="0054793C" w:rsidRDefault="00E137DE" w:rsidP="00E137DE">
      <w:pPr>
        <w:pStyle w:val="Rob"/>
        <w:numPr>
          <w:ilvl w:val="0"/>
          <w:numId w:val="6"/>
        </w:numPr>
      </w:pPr>
      <w:r>
        <w:t xml:space="preserve">Where the Git repo has been configured with </w:t>
      </w:r>
      <w:r w:rsidR="0054793C">
        <w:t>Stash</w:t>
      </w:r>
      <w:r>
        <w:t>(Fetch, Merge &amp; Pull</w:t>
      </w:r>
      <w:r w:rsidR="0054793C">
        <w:t>).</w:t>
      </w:r>
    </w:p>
    <w:p w14:paraId="27CF0C58" w14:textId="77777777" w:rsidR="002F3518" w:rsidRDefault="00E137DE" w:rsidP="00E137DE">
      <w:pPr>
        <w:pStyle w:val="Rob"/>
        <w:numPr>
          <w:ilvl w:val="0"/>
          <w:numId w:val="6"/>
        </w:numPr>
      </w:pPr>
      <w:r>
        <w:t>The RAD projects are building cleanly and correctly.</w:t>
      </w:r>
    </w:p>
    <w:p w14:paraId="27CF0C59" w14:textId="77777777" w:rsidR="00E137DE" w:rsidRDefault="00E137DE" w:rsidP="00E137DE">
      <w:pPr>
        <w:pStyle w:val="Rob"/>
      </w:pPr>
    </w:p>
    <w:p w14:paraId="27CF0C5A" w14:textId="77777777" w:rsidR="002F3518" w:rsidRDefault="002F3518" w:rsidP="002F3518">
      <w:pPr>
        <w:pStyle w:val="Rob"/>
      </w:pPr>
    </w:p>
    <w:p w14:paraId="27CF0C5B" w14:textId="77777777" w:rsidR="002F3518" w:rsidRPr="00126208" w:rsidRDefault="00CC73F5" w:rsidP="00126208">
      <w:pPr>
        <w:pStyle w:val="Rob"/>
        <w:spacing w:line="360" w:lineRule="auto"/>
        <w:rPr>
          <w:b/>
        </w:rPr>
      </w:pPr>
      <w:r>
        <w:rPr>
          <w:b/>
        </w:rPr>
        <w:t xml:space="preserve">Verify your Remote </w:t>
      </w:r>
      <w:r w:rsidR="00126208" w:rsidRPr="00126208">
        <w:rPr>
          <w:b/>
        </w:rPr>
        <w:t>Fetch</w:t>
      </w:r>
      <w:r>
        <w:rPr>
          <w:b/>
        </w:rPr>
        <w:t xml:space="preserve"> Specification (Optional)</w:t>
      </w:r>
      <w:r w:rsidR="00126208" w:rsidRPr="00126208">
        <w:rPr>
          <w:b/>
        </w:rPr>
        <w:t>:</w:t>
      </w:r>
    </w:p>
    <w:p w14:paraId="27CF0C5C" w14:textId="59047F77" w:rsidR="00CC73F5" w:rsidRDefault="00126208" w:rsidP="00CC73F5">
      <w:pPr>
        <w:pStyle w:val="Rob"/>
        <w:numPr>
          <w:ilvl w:val="0"/>
          <w:numId w:val="8"/>
        </w:numPr>
      </w:pPr>
      <w:r>
        <w:t>In the Git Repository view</w:t>
      </w:r>
      <w:r w:rsidR="0043627A">
        <w:t>.</w:t>
      </w:r>
      <w:bookmarkStart w:id="0" w:name="_GoBack"/>
      <w:bookmarkEnd w:id="0"/>
      <w:r>
        <w:t xml:space="preserve">, </w:t>
      </w:r>
      <w:r w:rsidR="00CC73F5">
        <w:t>expand Remotes</w:t>
      </w:r>
    </w:p>
    <w:p w14:paraId="27CF0C5D" w14:textId="77777777" w:rsidR="00CC73F5" w:rsidRDefault="00CC73F5" w:rsidP="00CC73F5">
      <w:pPr>
        <w:pStyle w:val="Rob"/>
        <w:numPr>
          <w:ilvl w:val="0"/>
          <w:numId w:val="8"/>
        </w:numPr>
      </w:pPr>
      <w:r>
        <w:t>Right-mouse on “origin”, Show In &gt; Properties</w:t>
      </w:r>
    </w:p>
    <w:p w14:paraId="27CF0C5E" w14:textId="77777777" w:rsidR="00CC73F5" w:rsidRDefault="00CC73F5" w:rsidP="00CC73F5">
      <w:pPr>
        <w:pStyle w:val="Rob"/>
        <w:numPr>
          <w:ilvl w:val="0"/>
          <w:numId w:val="8"/>
        </w:numPr>
      </w:pPr>
      <w:r>
        <w:t>Ensure the Remote Fetch Specification matches below:</w:t>
      </w:r>
    </w:p>
    <w:p w14:paraId="27CF0C5F" w14:textId="77777777" w:rsidR="002F3518" w:rsidRDefault="002F3518" w:rsidP="002F3518">
      <w:pPr>
        <w:pStyle w:val="Rob"/>
      </w:pPr>
    </w:p>
    <w:p w14:paraId="27CF0C60" w14:textId="77777777" w:rsidR="00CC73F5" w:rsidRDefault="00E137DE" w:rsidP="00CC73F5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CEC" wp14:editId="27CF0CED">
            <wp:extent cx="4981575" cy="1704975"/>
            <wp:effectExtent l="19050" t="0" r="9525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170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61" w14:textId="77777777" w:rsidR="00CC73F5" w:rsidRDefault="00CC73F5" w:rsidP="002F3518">
      <w:pPr>
        <w:pStyle w:val="Rob"/>
      </w:pPr>
    </w:p>
    <w:p w14:paraId="27CF0C62" w14:textId="77777777" w:rsidR="00E137DE" w:rsidRDefault="00E137DE" w:rsidP="002F3518">
      <w:pPr>
        <w:pStyle w:val="Rob"/>
      </w:pPr>
    </w:p>
    <w:p w14:paraId="27CF0C63" w14:textId="77777777" w:rsidR="00E137DE" w:rsidRPr="00E137DE" w:rsidRDefault="00E137DE" w:rsidP="00E137DE">
      <w:pPr>
        <w:pStyle w:val="Rob"/>
        <w:spacing w:line="360" w:lineRule="auto"/>
        <w:rPr>
          <w:b/>
        </w:rPr>
      </w:pPr>
      <w:r w:rsidRPr="00E137DE">
        <w:rPr>
          <w:b/>
        </w:rPr>
        <w:t>Before accepting remote changes:</w:t>
      </w:r>
    </w:p>
    <w:p w14:paraId="27CF0C64" w14:textId="77777777" w:rsidR="00E137DE" w:rsidRDefault="00E137DE" w:rsidP="00E137DE">
      <w:pPr>
        <w:pStyle w:val="Rob"/>
        <w:numPr>
          <w:ilvl w:val="0"/>
          <w:numId w:val="13"/>
        </w:numPr>
      </w:pPr>
      <w:r>
        <w:t>Make sure your working directory is as clean as possible.</w:t>
      </w:r>
    </w:p>
    <w:p w14:paraId="27CF0C65" w14:textId="77777777" w:rsidR="00E137DE" w:rsidRDefault="00E137DE" w:rsidP="00E137DE">
      <w:pPr>
        <w:pStyle w:val="Rob"/>
        <w:numPr>
          <w:ilvl w:val="0"/>
          <w:numId w:val="13"/>
        </w:numPr>
      </w:pPr>
      <w:r>
        <w:t>Try to commit all changes</w:t>
      </w:r>
      <w:r w:rsidR="0092154A">
        <w:t>. Uncommitted changes cannot be automatically merged by Git.</w:t>
      </w:r>
    </w:p>
    <w:p w14:paraId="27CF0C66" w14:textId="77777777" w:rsidR="0092154A" w:rsidRDefault="0092154A" w:rsidP="0092154A">
      <w:pPr>
        <w:pStyle w:val="Rob"/>
      </w:pPr>
    </w:p>
    <w:p w14:paraId="27CF0C67" w14:textId="77777777" w:rsidR="00E137DE" w:rsidRDefault="0092154A" w:rsidP="002F3518">
      <w:pPr>
        <w:pStyle w:val="Rob"/>
      </w:pPr>
      <w:r>
        <w:t>VERY IMPORTANT!!!</w:t>
      </w:r>
    </w:p>
    <w:p w14:paraId="27CF0C68" w14:textId="77777777" w:rsidR="0092154A" w:rsidRDefault="0092154A" w:rsidP="002F3518">
      <w:pPr>
        <w:pStyle w:val="Rob"/>
      </w:pPr>
    </w:p>
    <w:p w14:paraId="27CF0C69" w14:textId="77777777" w:rsidR="0092154A" w:rsidRDefault="0092154A" w:rsidP="002F3518">
      <w:pPr>
        <w:pStyle w:val="Rob"/>
      </w:pPr>
      <w:r>
        <w:t>If you do a Fetch &amp; Merge or Pull and the EGit plugin just returns without a dialog and you get nothing there is a conflicting file in your working directory that must be committed before attempting the command again. This is a quirk with the EGit plugin.</w:t>
      </w:r>
    </w:p>
    <w:p w14:paraId="27CF0C6A" w14:textId="77777777" w:rsidR="00E137DE" w:rsidRDefault="00E137DE" w:rsidP="002F3518">
      <w:pPr>
        <w:pStyle w:val="Rob"/>
      </w:pPr>
    </w:p>
    <w:p w14:paraId="27CF0C6B" w14:textId="77777777" w:rsidR="00E137DE" w:rsidRDefault="00E137DE" w:rsidP="002F3518">
      <w:pPr>
        <w:pStyle w:val="Rob"/>
      </w:pPr>
    </w:p>
    <w:p w14:paraId="27CF0C6C" w14:textId="77777777" w:rsidR="00CC73F5" w:rsidRDefault="00CC73F5">
      <w:pPr>
        <w:rPr>
          <w:rFonts w:ascii="Verdana" w:hAnsi="Verdana"/>
          <w:sz w:val="24"/>
        </w:rPr>
      </w:pPr>
      <w:r>
        <w:br w:type="page"/>
      </w:r>
    </w:p>
    <w:p w14:paraId="27CF0C6D" w14:textId="77777777" w:rsidR="002F3518" w:rsidRDefault="002F3518" w:rsidP="002F3518">
      <w:pPr>
        <w:pStyle w:val="Rob"/>
      </w:pPr>
    </w:p>
    <w:p w14:paraId="27CF0C6E" w14:textId="77777777" w:rsidR="00CC73F5" w:rsidRPr="00126208" w:rsidRDefault="00CC73F5" w:rsidP="00CC73F5">
      <w:pPr>
        <w:pStyle w:val="Rob"/>
        <w:spacing w:line="360" w:lineRule="auto"/>
        <w:rPr>
          <w:b/>
        </w:rPr>
      </w:pPr>
      <w:r w:rsidRPr="00126208">
        <w:rPr>
          <w:b/>
        </w:rPr>
        <w:t>Fetching the latest code from Origin:</w:t>
      </w:r>
    </w:p>
    <w:p w14:paraId="27CF0C6F" w14:textId="77777777" w:rsidR="00CC73F5" w:rsidRDefault="00CC73F5" w:rsidP="00CC73F5">
      <w:pPr>
        <w:pStyle w:val="Rob"/>
        <w:numPr>
          <w:ilvl w:val="0"/>
          <w:numId w:val="8"/>
        </w:numPr>
      </w:pPr>
      <w:r>
        <w:t>In the Git Repository view</w:t>
      </w:r>
    </w:p>
    <w:p w14:paraId="27CF0C70" w14:textId="77777777" w:rsidR="00CC73F5" w:rsidRDefault="00CC73F5" w:rsidP="00CC73F5">
      <w:pPr>
        <w:pStyle w:val="Rob"/>
        <w:numPr>
          <w:ilvl w:val="0"/>
          <w:numId w:val="8"/>
        </w:numPr>
      </w:pPr>
      <w:r>
        <w:t>Right-mouse on “origin”, Fetch</w:t>
      </w:r>
    </w:p>
    <w:p w14:paraId="27CF0C71" w14:textId="77777777" w:rsidR="00CC73F5" w:rsidRDefault="00CC73F5" w:rsidP="00CC73F5">
      <w:pPr>
        <w:pStyle w:val="Rob"/>
      </w:pPr>
    </w:p>
    <w:p w14:paraId="27CF0C72" w14:textId="77777777" w:rsidR="002F3518" w:rsidRDefault="00CC73F5" w:rsidP="00CC73F5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CEE" wp14:editId="27CF0CEF">
            <wp:extent cx="4314825" cy="3076575"/>
            <wp:effectExtent l="1905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076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73" w14:textId="77777777" w:rsidR="002F3518" w:rsidRDefault="002F3518" w:rsidP="002F3518">
      <w:pPr>
        <w:pStyle w:val="Rob"/>
      </w:pPr>
    </w:p>
    <w:p w14:paraId="27CF0C74" w14:textId="77777777" w:rsidR="005C33DB" w:rsidRDefault="005C33DB" w:rsidP="002F3518">
      <w:pPr>
        <w:pStyle w:val="Rob"/>
      </w:pPr>
      <w:r>
        <w:t>This dialog is showing:</w:t>
      </w:r>
    </w:p>
    <w:p w14:paraId="27CF0C75" w14:textId="77777777" w:rsidR="005C33DB" w:rsidRDefault="005C33DB" w:rsidP="005C33DB">
      <w:pPr>
        <w:pStyle w:val="Rob"/>
        <w:numPr>
          <w:ilvl w:val="0"/>
          <w:numId w:val="9"/>
        </w:numPr>
      </w:pPr>
      <w:r>
        <w:t>commit “eb010f77” on the develop branch is being fetched.</w:t>
      </w:r>
    </w:p>
    <w:p w14:paraId="27CF0C76" w14:textId="77777777" w:rsidR="002F3518" w:rsidRDefault="005C33DB" w:rsidP="005C33DB">
      <w:pPr>
        <w:pStyle w:val="Rob"/>
        <w:numPr>
          <w:ilvl w:val="0"/>
          <w:numId w:val="9"/>
        </w:numPr>
      </w:pPr>
      <w:r>
        <w:t>commit “a08fdc52” on the master branch is being fetched.</w:t>
      </w:r>
    </w:p>
    <w:p w14:paraId="27CF0C77" w14:textId="77777777" w:rsidR="00CC73F5" w:rsidRDefault="00CC73F5" w:rsidP="002F3518">
      <w:pPr>
        <w:pStyle w:val="Rob"/>
      </w:pPr>
    </w:p>
    <w:p w14:paraId="27CF0C78" w14:textId="77777777" w:rsidR="005C33DB" w:rsidRDefault="005C33DB" w:rsidP="002F3518">
      <w:pPr>
        <w:pStyle w:val="Rob"/>
      </w:pPr>
      <w:r>
        <w:t>The Stash commit views below verifies the commit SHAs</w:t>
      </w:r>
    </w:p>
    <w:p w14:paraId="27CF0C79" w14:textId="77777777" w:rsidR="005C33DB" w:rsidRDefault="005C33DB" w:rsidP="002F3518">
      <w:pPr>
        <w:pStyle w:val="Rob"/>
      </w:pPr>
    </w:p>
    <w:p w14:paraId="27CF0C7A" w14:textId="77777777" w:rsidR="002F3518" w:rsidRDefault="00CC73F5" w:rsidP="00CC73F5">
      <w:pPr>
        <w:pStyle w:val="Rob"/>
        <w:jc w:val="center"/>
      </w:pPr>
      <w:r>
        <w:rPr>
          <w:noProof/>
          <w:lang w:bidi="ta-IN"/>
        </w:rPr>
        <w:lastRenderedPageBreak/>
        <w:drawing>
          <wp:inline distT="0" distB="0" distL="0" distR="0" wp14:anchorId="27CF0CF0" wp14:editId="27CF0CF1">
            <wp:extent cx="3705225" cy="3067050"/>
            <wp:effectExtent l="1905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7B" w14:textId="77777777" w:rsidR="002F3518" w:rsidRDefault="002F3518" w:rsidP="002F3518">
      <w:pPr>
        <w:pStyle w:val="Rob"/>
      </w:pPr>
    </w:p>
    <w:p w14:paraId="27CF0C7C" w14:textId="77777777" w:rsidR="002F3518" w:rsidRDefault="002F3518" w:rsidP="002F3518">
      <w:pPr>
        <w:pStyle w:val="Rob"/>
      </w:pPr>
    </w:p>
    <w:p w14:paraId="27CF0C7D" w14:textId="77777777" w:rsidR="00CC73F5" w:rsidRDefault="00CC73F5" w:rsidP="00CC73F5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CF2" wp14:editId="27CF0CF3">
            <wp:extent cx="3771900" cy="310515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7E" w14:textId="77777777" w:rsidR="00CC73F5" w:rsidRDefault="00CC73F5" w:rsidP="002F3518">
      <w:pPr>
        <w:pStyle w:val="Rob"/>
      </w:pPr>
    </w:p>
    <w:p w14:paraId="27CF0C7F" w14:textId="77777777" w:rsidR="005C33DB" w:rsidRDefault="005C33DB">
      <w:pPr>
        <w:rPr>
          <w:rFonts w:ascii="Verdana" w:hAnsi="Verdana"/>
          <w:sz w:val="24"/>
        </w:rPr>
      </w:pPr>
      <w:r>
        <w:br w:type="page"/>
      </w:r>
    </w:p>
    <w:p w14:paraId="27CF0C80" w14:textId="77777777" w:rsidR="00CC73F5" w:rsidRDefault="005C33DB" w:rsidP="002F3518">
      <w:pPr>
        <w:pStyle w:val="Rob"/>
      </w:pPr>
      <w:r>
        <w:lastRenderedPageBreak/>
        <w:t>Notice three (3) things:</w:t>
      </w:r>
    </w:p>
    <w:p w14:paraId="27CF0C81" w14:textId="77777777" w:rsidR="005C33DB" w:rsidRDefault="005C33DB" w:rsidP="005C33DB">
      <w:pPr>
        <w:pStyle w:val="Rob"/>
        <w:numPr>
          <w:ilvl w:val="0"/>
          <w:numId w:val="10"/>
        </w:numPr>
      </w:pPr>
      <w:r>
        <w:t>Remote Tracking (origin/develop and origin/master) reflect the latest commit SHA for each branch.</w:t>
      </w:r>
    </w:p>
    <w:p w14:paraId="27CF0C82" w14:textId="77777777" w:rsidR="005C33DB" w:rsidRDefault="005C33DB" w:rsidP="005C33DB">
      <w:pPr>
        <w:pStyle w:val="Rob"/>
        <w:numPr>
          <w:ilvl w:val="0"/>
          <w:numId w:val="10"/>
        </w:numPr>
      </w:pPr>
      <w:r>
        <w:t>The Local (develop and master) branches still have the prior commit SHA (1518a1e). This also means your workspace code has not changed.</w:t>
      </w:r>
    </w:p>
    <w:p w14:paraId="27CF0C83" w14:textId="77777777" w:rsidR="005C33DB" w:rsidRDefault="005C33DB" w:rsidP="005C33DB">
      <w:pPr>
        <w:pStyle w:val="Rob"/>
        <w:numPr>
          <w:ilvl w:val="0"/>
          <w:numId w:val="10"/>
        </w:numPr>
      </w:pPr>
      <w:r>
        <w:t xml:space="preserve">The repo (simplearch4) is now annotated with [develop </w:t>
      </w:r>
      <w:r w:rsidR="00E901B4" w:rsidRPr="00E901B4">
        <w:rPr>
          <w:rFonts w:ascii="Arial" w:hAnsi="Arial" w:cs="Arial"/>
          <w:b/>
        </w:rPr>
        <w:t>↓</w:t>
      </w:r>
      <w:r w:rsidR="00E901B4">
        <w:t xml:space="preserve"> 1]. This is telling you that your code base in one (1) commit behind the remote branch.</w:t>
      </w:r>
    </w:p>
    <w:p w14:paraId="27CF0C84" w14:textId="77777777" w:rsidR="005C33DB" w:rsidRDefault="005C33DB" w:rsidP="002F3518">
      <w:pPr>
        <w:pStyle w:val="Rob"/>
      </w:pPr>
    </w:p>
    <w:p w14:paraId="27CF0C85" w14:textId="77777777" w:rsidR="002F3518" w:rsidRDefault="002F3518" w:rsidP="002F3518">
      <w:pPr>
        <w:pStyle w:val="Rob"/>
      </w:pPr>
    </w:p>
    <w:p w14:paraId="27CF0C86" w14:textId="77777777" w:rsidR="002F3518" w:rsidRDefault="00CC73F5" w:rsidP="00CC73F5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CF4" wp14:editId="27CF0CF5">
            <wp:extent cx="4448175" cy="4143375"/>
            <wp:effectExtent l="1905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4143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87" w14:textId="77777777" w:rsidR="002F3518" w:rsidRDefault="002F3518" w:rsidP="002F3518">
      <w:pPr>
        <w:pStyle w:val="Rob"/>
      </w:pPr>
    </w:p>
    <w:p w14:paraId="27CF0C88" w14:textId="77777777" w:rsidR="00374A8F" w:rsidRDefault="00374A8F" w:rsidP="002F3518">
      <w:pPr>
        <w:pStyle w:val="Rob"/>
      </w:pPr>
    </w:p>
    <w:p w14:paraId="27CF0C89" w14:textId="77777777" w:rsidR="002F3518" w:rsidRPr="00374A8F" w:rsidRDefault="00E901B4" w:rsidP="00374A8F">
      <w:pPr>
        <w:pStyle w:val="Rob"/>
      </w:pPr>
      <w:r w:rsidRPr="00374A8F">
        <w:rPr>
          <w:b/>
        </w:rPr>
        <w:t>Important!!!</w:t>
      </w:r>
      <w:r w:rsidR="00374A8F">
        <w:rPr>
          <w:b/>
        </w:rPr>
        <w:t xml:space="preserve"> </w:t>
      </w:r>
      <w:r w:rsidRPr="00374A8F">
        <w:t>Fetch does not update</w:t>
      </w:r>
      <w:r w:rsidR="00374A8F" w:rsidRPr="00374A8F">
        <w:t xml:space="preserve"> your code base in your local branches. You will be required to merge the remote branches into your local branches.</w:t>
      </w:r>
    </w:p>
    <w:p w14:paraId="27CF0C8A" w14:textId="77777777" w:rsidR="002F3518" w:rsidRDefault="002F3518" w:rsidP="002F3518">
      <w:pPr>
        <w:pStyle w:val="Rob"/>
      </w:pPr>
    </w:p>
    <w:p w14:paraId="27CF0C8B" w14:textId="77777777" w:rsidR="00374A8F" w:rsidRDefault="00374A8F">
      <w:pPr>
        <w:rPr>
          <w:rFonts w:ascii="Verdana" w:hAnsi="Verdana"/>
          <w:sz w:val="24"/>
        </w:rPr>
      </w:pPr>
      <w:r>
        <w:br w:type="page"/>
      </w:r>
    </w:p>
    <w:p w14:paraId="27CF0C8C" w14:textId="77777777" w:rsidR="00374A8F" w:rsidRPr="00126208" w:rsidRDefault="00374A8F" w:rsidP="00374A8F">
      <w:pPr>
        <w:pStyle w:val="Rob"/>
        <w:spacing w:line="360" w:lineRule="auto"/>
        <w:rPr>
          <w:b/>
        </w:rPr>
      </w:pPr>
      <w:r>
        <w:rPr>
          <w:b/>
        </w:rPr>
        <w:t>Merge the f</w:t>
      </w:r>
      <w:r w:rsidRPr="00126208">
        <w:rPr>
          <w:b/>
        </w:rPr>
        <w:t>etch</w:t>
      </w:r>
      <w:r>
        <w:rPr>
          <w:b/>
        </w:rPr>
        <w:t>ed code into the local branches</w:t>
      </w:r>
      <w:r w:rsidRPr="00126208">
        <w:rPr>
          <w:b/>
        </w:rPr>
        <w:t>:</w:t>
      </w:r>
    </w:p>
    <w:p w14:paraId="27CF0C8D" w14:textId="77777777" w:rsidR="007448F3" w:rsidRDefault="007448F3" w:rsidP="007448F3">
      <w:pPr>
        <w:pStyle w:val="Rob"/>
      </w:pPr>
      <w:r>
        <w:t>Merging generally requires you to be in the branch that you wish to merge changes into. The example below starts with the “develop” branch.</w:t>
      </w:r>
    </w:p>
    <w:p w14:paraId="27CF0C8E" w14:textId="77777777" w:rsidR="007448F3" w:rsidRPr="007448F3" w:rsidRDefault="007448F3" w:rsidP="007448F3">
      <w:pPr>
        <w:pStyle w:val="Rob"/>
        <w:rPr>
          <w:b/>
        </w:rPr>
      </w:pPr>
      <w:r w:rsidRPr="007448F3">
        <w:rPr>
          <w:b/>
        </w:rPr>
        <w:t xml:space="preserve">Make sure you are </w:t>
      </w:r>
      <w:r w:rsidR="005A002C">
        <w:rPr>
          <w:b/>
        </w:rPr>
        <w:t>o</w:t>
      </w:r>
      <w:r w:rsidRPr="007448F3">
        <w:rPr>
          <w:b/>
        </w:rPr>
        <w:t>n the correct branch before merging</w:t>
      </w:r>
      <w:r>
        <w:rPr>
          <w:b/>
        </w:rPr>
        <w:t>!</w:t>
      </w:r>
    </w:p>
    <w:p w14:paraId="27CF0C8F" w14:textId="77777777" w:rsidR="007448F3" w:rsidRDefault="007448F3" w:rsidP="007448F3">
      <w:pPr>
        <w:pStyle w:val="Rob"/>
      </w:pPr>
    </w:p>
    <w:p w14:paraId="27CF0C90" w14:textId="77777777" w:rsidR="00374A8F" w:rsidRDefault="00374A8F" w:rsidP="00374A8F">
      <w:pPr>
        <w:pStyle w:val="Rob"/>
        <w:numPr>
          <w:ilvl w:val="0"/>
          <w:numId w:val="8"/>
        </w:numPr>
      </w:pPr>
      <w:r>
        <w:t>In the Git Repository view</w:t>
      </w:r>
    </w:p>
    <w:p w14:paraId="27CF0C91" w14:textId="77777777" w:rsidR="00374A8F" w:rsidRDefault="00374A8F" w:rsidP="00374A8F">
      <w:pPr>
        <w:pStyle w:val="Rob"/>
        <w:numPr>
          <w:ilvl w:val="0"/>
          <w:numId w:val="8"/>
        </w:numPr>
      </w:pPr>
      <w:r>
        <w:t xml:space="preserve">Right-mouse on </w:t>
      </w:r>
      <w:r w:rsidR="007448F3">
        <w:t>the repo</w:t>
      </w:r>
      <w:r>
        <w:t xml:space="preserve">, </w:t>
      </w:r>
      <w:r w:rsidR="007448F3">
        <w:t>Merge… (Always use Merge…)</w:t>
      </w:r>
    </w:p>
    <w:p w14:paraId="27CF0C92" w14:textId="77777777" w:rsidR="007448F3" w:rsidRDefault="007448F3" w:rsidP="00374A8F">
      <w:pPr>
        <w:pStyle w:val="Rob"/>
        <w:numPr>
          <w:ilvl w:val="0"/>
          <w:numId w:val="8"/>
        </w:numPr>
      </w:pPr>
      <w:r>
        <w:t>Select the Remote Tracking branch where the new changes are</w:t>
      </w:r>
      <w:r w:rsidR="0015077B">
        <w:t xml:space="preserve"> (in this case, origin/develop).</w:t>
      </w:r>
    </w:p>
    <w:p w14:paraId="27CF0C93" w14:textId="77777777" w:rsidR="0015077B" w:rsidRDefault="0015077B" w:rsidP="00374A8F">
      <w:pPr>
        <w:pStyle w:val="Rob"/>
        <w:numPr>
          <w:ilvl w:val="0"/>
          <w:numId w:val="8"/>
        </w:numPr>
      </w:pPr>
      <w:r>
        <w:t>Merge.</w:t>
      </w:r>
    </w:p>
    <w:p w14:paraId="27CF0C94" w14:textId="77777777" w:rsidR="0015077B" w:rsidRDefault="0015077B" w:rsidP="00374A8F">
      <w:pPr>
        <w:pStyle w:val="Rob"/>
        <w:numPr>
          <w:ilvl w:val="0"/>
          <w:numId w:val="8"/>
        </w:numPr>
      </w:pPr>
      <w:r>
        <w:t>Verify the Merge Result dialog.</w:t>
      </w:r>
    </w:p>
    <w:p w14:paraId="27CF0C95" w14:textId="77777777" w:rsidR="002F3518" w:rsidRDefault="002F3518" w:rsidP="002F3518">
      <w:pPr>
        <w:pStyle w:val="Rob"/>
      </w:pPr>
    </w:p>
    <w:p w14:paraId="27CF0C96" w14:textId="77777777" w:rsidR="002F3518" w:rsidRDefault="00374A8F" w:rsidP="00374A8F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CF6" wp14:editId="27CF0CF7">
            <wp:extent cx="4210050" cy="3086100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97" w14:textId="77777777" w:rsidR="002F3518" w:rsidRDefault="002F3518" w:rsidP="002F3518">
      <w:pPr>
        <w:pStyle w:val="Rob"/>
      </w:pPr>
    </w:p>
    <w:p w14:paraId="27CF0C98" w14:textId="77777777" w:rsidR="002F3518" w:rsidRDefault="002F3518" w:rsidP="002F3518">
      <w:pPr>
        <w:pStyle w:val="Rob"/>
      </w:pPr>
    </w:p>
    <w:p w14:paraId="27CF0C99" w14:textId="77777777" w:rsidR="002F3518" w:rsidRDefault="00374A8F" w:rsidP="00374A8F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CF8" wp14:editId="27CF0CF9">
            <wp:extent cx="3848100" cy="1847850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9A" w14:textId="77777777" w:rsidR="002F3518" w:rsidRDefault="002F3518" w:rsidP="002F3518">
      <w:pPr>
        <w:pStyle w:val="Rob"/>
      </w:pPr>
    </w:p>
    <w:p w14:paraId="27CF0C9B" w14:textId="77777777" w:rsidR="0015077B" w:rsidRDefault="0015077B">
      <w:pPr>
        <w:rPr>
          <w:rFonts w:ascii="Verdana" w:hAnsi="Verdana"/>
          <w:sz w:val="24"/>
        </w:rPr>
      </w:pPr>
      <w:r>
        <w:br w:type="page"/>
      </w:r>
    </w:p>
    <w:p w14:paraId="27CF0C9C" w14:textId="77777777" w:rsidR="0015077B" w:rsidRDefault="0015077B" w:rsidP="0015077B">
      <w:pPr>
        <w:pStyle w:val="Rob"/>
        <w:numPr>
          <w:ilvl w:val="0"/>
          <w:numId w:val="8"/>
        </w:numPr>
      </w:pPr>
      <w:r>
        <w:t>In the Git Repository view</w:t>
      </w:r>
    </w:p>
    <w:p w14:paraId="27CF0C9D" w14:textId="77777777" w:rsidR="0015077B" w:rsidRDefault="0015077B" w:rsidP="0015077B">
      <w:pPr>
        <w:pStyle w:val="Rob"/>
        <w:numPr>
          <w:ilvl w:val="0"/>
          <w:numId w:val="8"/>
        </w:numPr>
      </w:pPr>
      <w:r>
        <w:t>Right-mouse on the repo, Switch To &gt; master</w:t>
      </w:r>
    </w:p>
    <w:p w14:paraId="27CF0C9E" w14:textId="77777777" w:rsidR="0015077B" w:rsidRDefault="0015077B" w:rsidP="0015077B">
      <w:pPr>
        <w:pStyle w:val="Rob"/>
        <w:ind w:left="360"/>
      </w:pPr>
    </w:p>
    <w:p w14:paraId="27CF0C9F" w14:textId="77777777" w:rsidR="0015077B" w:rsidRDefault="0015077B" w:rsidP="0015077B">
      <w:pPr>
        <w:pStyle w:val="Rob"/>
        <w:numPr>
          <w:ilvl w:val="0"/>
          <w:numId w:val="8"/>
        </w:numPr>
      </w:pPr>
      <w:r>
        <w:t>In the Git Repository view</w:t>
      </w:r>
    </w:p>
    <w:p w14:paraId="27CF0CA0" w14:textId="77777777" w:rsidR="0015077B" w:rsidRDefault="0015077B" w:rsidP="0015077B">
      <w:pPr>
        <w:pStyle w:val="Rob"/>
        <w:numPr>
          <w:ilvl w:val="0"/>
          <w:numId w:val="8"/>
        </w:numPr>
      </w:pPr>
      <w:r>
        <w:t>Right-mouse on the repo, Merge… (Always use Merge…)</w:t>
      </w:r>
    </w:p>
    <w:p w14:paraId="27CF0CA1" w14:textId="77777777" w:rsidR="0015077B" w:rsidRDefault="0015077B" w:rsidP="0015077B">
      <w:pPr>
        <w:pStyle w:val="Rob"/>
        <w:numPr>
          <w:ilvl w:val="0"/>
          <w:numId w:val="8"/>
        </w:numPr>
      </w:pPr>
      <w:r>
        <w:t>Select the Remote Tracking branch where the new changes are (in this case, origin/master).</w:t>
      </w:r>
    </w:p>
    <w:p w14:paraId="27CF0CA2" w14:textId="77777777" w:rsidR="0015077B" w:rsidRDefault="0015077B" w:rsidP="0015077B">
      <w:pPr>
        <w:pStyle w:val="Rob"/>
        <w:numPr>
          <w:ilvl w:val="0"/>
          <w:numId w:val="8"/>
        </w:numPr>
      </w:pPr>
      <w:r>
        <w:t>Merge.</w:t>
      </w:r>
    </w:p>
    <w:p w14:paraId="27CF0CA3" w14:textId="77777777" w:rsidR="0015077B" w:rsidRDefault="0015077B" w:rsidP="0015077B">
      <w:pPr>
        <w:pStyle w:val="Rob"/>
        <w:numPr>
          <w:ilvl w:val="0"/>
          <w:numId w:val="8"/>
        </w:numPr>
      </w:pPr>
      <w:r>
        <w:t>Verify the Merge Result dialog.</w:t>
      </w:r>
    </w:p>
    <w:p w14:paraId="27CF0CA4" w14:textId="77777777" w:rsidR="002F3518" w:rsidRDefault="002F3518" w:rsidP="002F3518">
      <w:pPr>
        <w:pStyle w:val="Rob"/>
      </w:pPr>
    </w:p>
    <w:p w14:paraId="27CF0CA5" w14:textId="77777777" w:rsidR="002F3518" w:rsidRDefault="0015077B" w:rsidP="0015077B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CFA" wp14:editId="27CF0CFB">
            <wp:extent cx="4143375" cy="2962275"/>
            <wp:effectExtent l="1905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A6" w14:textId="77777777" w:rsidR="0015077B" w:rsidRDefault="0015077B" w:rsidP="002F3518">
      <w:pPr>
        <w:pStyle w:val="Rob"/>
      </w:pPr>
    </w:p>
    <w:p w14:paraId="27CF0CA7" w14:textId="77777777" w:rsidR="0015077B" w:rsidRDefault="0015077B" w:rsidP="002F3518">
      <w:pPr>
        <w:pStyle w:val="Rob"/>
      </w:pPr>
    </w:p>
    <w:p w14:paraId="27CF0CA8" w14:textId="77777777" w:rsidR="0015077B" w:rsidRDefault="0015077B" w:rsidP="0015077B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CFC" wp14:editId="27CF0CFD">
            <wp:extent cx="3848100" cy="1847850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A9" w14:textId="77777777" w:rsidR="0015077B" w:rsidRDefault="0015077B" w:rsidP="002F3518">
      <w:pPr>
        <w:pStyle w:val="Rob"/>
      </w:pPr>
    </w:p>
    <w:p w14:paraId="27CF0CAA" w14:textId="77777777" w:rsidR="0015077B" w:rsidRDefault="0015077B">
      <w:pPr>
        <w:rPr>
          <w:rFonts w:ascii="Verdana" w:hAnsi="Verdana"/>
          <w:sz w:val="24"/>
        </w:rPr>
      </w:pPr>
      <w:r>
        <w:br w:type="page"/>
      </w:r>
    </w:p>
    <w:p w14:paraId="27CF0CAB" w14:textId="77777777" w:rsidR="0015077B" w:rsidRDefault="0015077B" w:rsidP="002F3518">
      <w:pPr>
        <w:pStyle w:val="Rob"/>
      </w:pPr>
      <w:r>
        <w:t>The Git Repository view below shows that the two local branches are at the same commit as the Remote Tracking branches.</w:t>
      </w:r>
    </w:p>
    <w:p w14:paraId="27CF0CAC" w14:textId="77777777" w:rsidR="0015077B" w:rsidRDefault="0015077B" w:rsidP="002F3518">
      <w:pPr>
        <w:pStyle w:val="Rob"/>
      </w:pPr>
    </w:p>
    <w:p w14:paraId="27CF0CAD" w14:textId="77777777" w:rsidR="0015077B" w:rsidRDefault="0015077B" w:rsidP="002F3518">
      <w:pPr>
        <w:pStyle w:val="Rob"/>
      </w:pPr>
      <w:r>
        <w:t>You are now completely caught up and ready to continue work.</w:t>
      </w:r>
      <w:r w:rsidR="00DF69F6">
        <w:t xml:space="preserve"> Make sure you change to the correct branch before changing and committing code.</w:t>
      </w:r>
    </w:p>
    <w:p w14:paraId="27CF0CAE" w14:textId="77777777" w:rsidR="0015077B" w:rsidRDefault="0015077B" w:rsidP="002F3518">
      <w:pPr>
        <w:pStyle w:val="Rob"/>
      </w:pPr>
    </w:p>
    <w:p w14:paraId="27CF0CAF" w14:textId="77777777" w:rsidR="0015077B" w:rsidRDefault="00DF69F6" w:rsidP="00DF69F6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CFE" wp14:editId="27CF0CFF">
            <wp:extent cx="4305300" cy="4143375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143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B0" w14:textId="77777777" w:rsidR="0015077B" w:rsidRDefault="0015077B" w:rsidP="002F3518">
      <w:pPr>
        <w:pStyle w:val="Rob"/>
      </w:pPr>
    </w:p>
    <w:p w14:paraId="27CF0CB1" w14:textId="77777777" w:rsidR="0015077B" w:rsidRDefault="0015077B" w:rsidP="002F3518">
      <w:pPr>
        <w:pStyle w:val="Rob"/>
      </w:pPr>
    </w:p>
    <w:p w14:paraId="27CF0CB2" w14:textId="77777777" w:rsidR="0015077B" w:rsidRPr="005A002C" w:rsidRDefault="005A002C" w:rsidP="005A002C">
      <w:pPr>
        <w:pStyle w:val="Rob"/>
        <w:spacing w:line="360" w:lineRule="auto"/>
        <w:rPr>
          <w:b/>
        </w:rPr>
      </w:pPr>
      <w:r w:rsidRPr="005A002C">
        <w:rPr>
          <w:b/>
        </w:rPr>
        <w:t>What happens to local changes when merging</w:t>
      </w:r>
      <w:r>
        <w:rPr>
          <w:b/>
        </w:rPr>
        <w:t>?</w:t>
      </w:r>
    </w:p>
    <w:p w14:paraId="27CF0CB3" w14:textId="77777777" w:rsidR="0015077B" w:rsidRDefault="005A002C" w:rsidP="005A002C">
      <w:pPr>
        <w:pStyle w:val="Rob"/>
        <w:numPr>
          <w:ilvl w:val="0"/>
          <w:numId w:val="11"/>
        </w:numPr>
      </w:pPr>
      <w:r>
        <w:t>New files (untracked files) remain in your working directory.</w:t>
      </w:r>
    </w:p>
    <w:p w14:paraId="27CF0CB4" w14:textId="77777777" w:rsidR="005A002C" w:rsidRDefault="005A002C" w:rsidP="005A002C">
      <w:pPr>
        <w:pStyle w:val="Rob"/>
        <w:numPr>
          <w:ilvl w:val="0"/>
          <w:numId w:val="11"/>
        </w:numPr>
      </w:pPr>
      <w:r>
        <w:t>Staged files are reverted back to “unstaged”.</w:t>
      </w:r>
    </w:p>
    <w:p w14:paraId="27CF0CB5" w14:textId="77777777" w:rsidR="005A002C" w:rsidRDefault="005A002C" w:rsidP="005A002C">
      <w:pPr>
        <w:pStyle w:val="Rob"/>
        <w:numPr>
          <w:ilvl w:val="0"/>
          <w:numId w:val="11"/>
        </w:numPr>
      </w:pPr>
      <w:r>
        <w:t>Commits are merged as expected.</w:t>
      </w:r>
    </w:p>
    <w:p w14:paraId="27CF0CB6" w14:textId="77777777" w:rsidR="0015077B" w:rsidRDefault="0015077B" w:rsidP="002F3518">
      <w:pPr>
        <w:pStyle w:val="Rob"/>
      </w:pPr>
    </w:p>
    <w:p w14:paraId="27CF0CB7" w14:textId="77777777" w:rsidR="00751C97" w:rsidRDefault="00751C97">
      <w:pPr>
        <w:rPr>
          <w:rFonts w:ascii="Verdana" w:hAnsi="Verdana"/>
          <w:sz w:val="24"/>
        </w:rPr>
      </w:pPr>
      <w:r>
        <w:br w:type="page"/>
      </w:r>
    </w:p>
    <w:p w14:paraId="27CF0CB8" w14:textId="77777777" w:rsidR="00751C97" w:rsidRDefault="00751C97" w:rsidP="002F3518">
      <w:pPr>
        <w:pStyle w:val="Rob"/>
      </w:pPr>
    </w:p>
    <w:p w14:paraId="27CF0CB9" w14:textId="77777777" w:rsidR="0015077B" w:rsidRPr="00CA35F1" w:rsidRDefault="00CA35F1" w:rsidP="00CA35F1">
      <w:pPr>
        <w:pStyle w:val="Rob"/>
        <w:spacing w:line="360" w:lineRule="auto"/>
        <w:rPr>
          <w:b/>
        </w:rPr>
      </w:pPr>
      <w:r w:rsidRPr="00CA35F1">
        <w:rPr>
          <w:b/>
        </w:rPr>
        <w:t xml:space="preserve">What happens with merge </w:t>
      </w:r>
      <w:r w:rsidR="00157A21" w:rsidRPr="00CA35F1">
        <w:rPr>
          <w:b/>
        </w:rPr>
        <w:t>conflicts?</w:t>
      </w:r>
    </w:p>
    <w:p w14:paraId="27CF0CBA" w14:textId="77777777" w:rsidR="00751C97" w:rsidRDefault="00751C97" w:rsidP="002F3518">
      <w:pPr>
        <w:pStyle w:val="Rob"/>
      </w:pPr>
      <w:r>
        <w:t xml:space="preserve">Merge conflicts occur on those rare occasions where two developers change the same file / same lines. In this case Git flags the conflict and annotates the file showing the conflicting lines. </w:t>
      </w:r>
      <w:r w:rsidRPr="00751C97">
        <w:rPr>
          <w:b/>
        </w:rPr>
        <w:t>Note:</w:t>
      </w:r>
      <w:r>
        <w:t xml:space="preserve"> Two developers can change different parts of the same file and Git will happily merge both changes together.</w:t>
      </w:r>
    </w:p>
    <w:p w14:paraId="27CF0CBB" w14:textId="77777777" w:rsidR="00751C97" w:rsidRDefault="00751C97" w:rsidP="002F3518">
      <w:pPr>
        <w:pStyle w:val="Rob"/>
      </w:pPr>
    </w:p>
    <w:p w14:paraId="27CF0CBC" w14:textId="77777777" w:rsidR="0015077B" w:rsidRDefault="00D710A4" w:rsidP="002F3518">
      <w:pPr>
        <w:pStyle w:val="Rob"/>
      </w:pPr>
      <w:r>
        <w:t>When a m</w:t>
      </w:r>
      <w:r w:rsidR="00751C97">
        <w:t>erge conflict</w:t>
      </w:r>
      <w:r>
        <w:t xml:space="preserve"> occurs, you’ll see the following dialog boxes and views. Resolving the conflict is also explained.</w:t>
      </w:r>
    </w:p>
    <w:p w14:paraId="27CF0CBD" w14:textId="77777777" w:rsidR="00CA35F1" w:rsidRDefault="00CA35F1" w:rsidP="002F3518">
      <w:pPr>
        <w:pStyle w:val="Rob"/>
      </w:pPr>
    </w:p>
    <w:p w14:paraId="27CF0CBE" w14:textId="77777777" w:rsidR="00CA35F1" w:rsidRDefault="00D710A4" w:rsidP="00D710A4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D00" wp14:editId="27CF0D01">
            <wp:extent cx="4267200" cy="2228850"/>
            <wp:effectExtent l="19050" t="0" r="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BF" w14:textId="77777777" w:rsidR="00CA35F1" w:rsidRDefault="00CA35F1" w:rsidP="002F3518">
      <w:pPr>
        <w:pStyle w:val="Rob"/>
      </w:pPr>
    </w:p>
    <w:p w14:paraId="27CF0CC0" w14:textId="77777777" w:rsidR="00D710A4" w:rsidRDefault="00D710A4" w:rsidP="002F3518">
      <w:pPr>
        <w:pStyle w:val="Rob"/>
      </w:pPr>
    </w:p>
    <w:p w14:paraId="27CF0CC1" w14:textId="77777777" w:rsidR="00D710A4" w:rsidRDefault="00D710A4" w:rsidP="002F3518">
      <w:pPr>
        <w:pStyle w:val="Rob"/>
      </w:pPr>
    </w:p>
    <w:p w14:paraId="27CF0CC2" w14:textId="77777777" w:rsidR="00CA35F1" w:rsidRDefault="00D710A4" w:rsidP="00D710A4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D02" wp14:editId="27CF0D03">
            <wp:extent cx="3457575" cy="4410075"/>
            <wp:effectExtent l="19050" t="0" r="9525" b="0"/>
            <wp:docPr id="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C3" w14:textId="77777777" w:rsidR="00CA35F1" w:rsidRDefault="00CA35F1" w:rsidP="002F3518">
      <w:pPr>
        <w:pStyle w:val="Rob"/>
      </w:pPr>
    </w:p>
    <w:p w14:paraId="27CF0CC4" w14:textId="77777777" w:rsidR="00D710A4" w:rsidRPr="00D710A4" w:rsidRDefault="00D710A4" w:rsidP="002F3518">
      <w:pPr>
        <w:pStyle w:val="Rob"/>
        <w:rPr>
          <w:b/>
        </w:rPr>
      </w:pPr>
      <w:r w:rsidRPr="00D710A4">
        <w:rPr>
          <w:b/>
        </w:rPr>
        <w:t>Note:</w:t>
      </w:r>
    </w:p>
    <w:p w14:paraId="27CF0CC5" w14:textId="77777777" w:rsidR="00CA35F1" w:rsidRDefault="00D710A4" w:rsidP="00D710A4">
      <w:pPr>
        <w:pStyle w:val="Rob"/>
        <w:numPr>
          <w:ilvl w:val="0"/>
          <w:numId w:val="12"/>
        </w:numPr>
      </w:pPr>
      <w:r>
        <w:t>The red double-diamond conflict marker.</w:t>
      </w:r>
    </w:p>
    <w:p w14:paraId="27CF0CC6" w14:textId="77777777" w:rsidR="00D710A4" w:rsidRDefault="00D710A4" w:rsidP="00D710A4">
      <w:pPr>
        <w:pStyle w:val="Rob"/>
        <w:numPr>
          <w:ilvl w:val="0"/>
          <w:numId w:val="12"/>
        </w:numPr>
      </w:pPr>
      <w:r>
        <w:t>The label decoration after each project (simplearch4|Conflicts…)</w:t>
      </w:r>
    </w:p>
    <w:p w14:paraId="27CF0CC7" w14:textId="77777777" w:rsidR="00CA35F1" w:rsidRDefault="00CA35F1" w:rsidP="002F3518">
      <w:pPr>
        <w:pStyle w:val="Rob"/>
      </w:pPr>
    </w:p>
    <w:p w14:paraId="27CF0CC8" w14:textId="77777777" w:rsidR="00D710A4" w:rsidRDefault="00D710A4" w:rsidP="002F3518">
      <w:pPr>
        <w:pStyle w:val="Rob"/>
      </w:pPr>
    </w:p>
    <w:p w14:paraId="27CF0CC9" w14:textId="77777777" w:rsidR="00CA35F1" w:rsidRDefault="00D710A4" w:rsidP="00D710A4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D04" wp14:editId="27CF0D05">
            <wp:extent cx="4733925" cy="4667250"/>
            <wp:effectExtent l="19050" t="0" r="9525" b="0"/>
            <wp:docPr id="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CA" w14:textId="77777777" w:rsidR="00CA35F1" w:rsidRDefault="00CA35F1" w:rsidP="002F3518">
      <w:pPr>
        <w:pStyle w:val="Rob"/>
      </w:pPr>
    </w:p>
    <w:p w14:paraId="27CF0CCB" w14:textId="77777777" w:rsidR="00CA35F1" w:rsidRDefault="00D710A4" w:rsidP="002F3518">
      <w:pPr>
        <w:pStyle w:val="Rob"/>
      </w:pPr>
      <w:r>
        <w:t>Open the conflicting file in your editor</w:t>
      </w:r>
    </w:p>
    <w:p w14:paraId="27CF0CCC" w14:textId="77777777" w:rsidR="00CA35F1" w:rsidRDefault="00CA35F1" w:rsidP="002F3518">
      <w:pPr>
        <w:pStyle w:val="Rob"/>
      </w:pPr>
    </w:p>
    <w:p w14:paraId="27CF0CCD" w14:textId="77777777" w:rsidR="00CA35F1" w:rsidRDefault="00D710A4" w:rsidP="00D710A4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D06" wp14:editId="27CF0D07">
            <wp:extent cx="4429125" cy="2095500"/>
            <wp:effectExtent l="19050" t="0" r="9525" b="0"/>
            <wp:docPr id="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CE" w14:textId="77777777" w:rsidR="00CA35F1" w:rsidRDefault="00CA35F1" w:rsidP="002F3518">
      <w:pPr>
        <w:pStyle w:val="Rob"/>
      </w:pPr>
    </w:p>
    <w:p w14:paraId="27CF0CCF" w14:textId="77777777" w:rsidR="00CA35F1" w:rsidRDefault="00CA35F1" w:rsidP="002F3518">
      <w:pPr>
        <w:pStyle w:val="Rob"/>
      </w:pPr>
    </w:p>
    <w:p w14:paraId="27CF0CD0" w14:textId="77777777" w:rsidR="00D710A4" w:rsidRDefault="00D710A4" w:rsidP="002F3518">
      <w:pPr>
        <w:pStyle w:val="Rob"/>
      </w:pPr>
    </w:p>
    <w:p w14:paraId="27CF0CD1" w14:textId="77777777" w:rsidR="00D710A4" w:rsidRDefault="00D710A4" w:rsidP="002F3518">
      <w:pPr>
        <w:pStyle w:val="Rob"/>
      </w:pPr>
    </w:p>
    <w:p w14:paraId="27CF0CD2" w14:textId="77777777" w:rsidR="00D710A4" w:rsidRDefault="00D710A4" w:rsidP="002F3518">
      <w:pPr>
        <w:pStyle w:val="Rob"/>
      </w:pPr>
      <w:r>
        <w:t>Remove the conflict markers and make the file look the way you want it.</w:t>
      </w:r>
    </w:p>
    <w:p w14:paraId="27CF0CD3" w14:textId="77777777" w:rsidR="00D710A4" w:rsidRDefault="00D710A4" w:rsidP="002F3518">
      <w:pPr>
        <w:pStyle w:val="Rob"/>
      </w:pPr>
    </w:p>
    <w:p w14:paraId="27CF0CD4" w14:textId="77777777" w:rsidR="00D710A4" w:rsidRDefault="00D710A4" w:rsidP="00D710A4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D08" wp14:editId="27CF0D09">
            <wp:extent cx="4267200" cy="1447800"/>
            <wp:effectExtent l="19050" t="0" r="0" b="0"/>
            <wp:docPr id="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D5" w14:textId="77777777" w:rsidR="00D710A4" w:rsidRDefault="00D710A4" w:rsidP="002F3518">
      <w:pPr>
        <w:pStyle w:val="Rob"/>
      </w:pPr>
    </w:p>
    <w:p w14:paraId="27CF0CD6" w14:textId="77777777" w:rsidR="00D710A4" w:rsidRDefault="00F3467A" w:rsidP="002F3518">
      <w:pPr>
        <w:pStyle w:val="Rob"/>
      </w:pPr>
      <w:r>
        <w:t>Save the file.</w:t>
      </w:r>
    </w:p>
    <w:p w14:paraId="27CF0CD7" w14:textId="77777777" w:rsidR="00F3467A" w:rsidRDefault="00F3467A" w:rsidP="002F3518">
      <w:pPr>
        <w:pStyle w:val="Rob"/>
      </w:pPr>
      <w:r>
        <w:t>In the Git Staging view, drag the resolved file into “Staged Changes”. An automatic commit message will be provided. A</w:t>
      </w:r>
      <w:r w:rsidR="000075A6">
        <w:t>dd</w:t>
      </w:r>
      <w:r>
        <w:t xml:space="preserve"> more commit details if you wish.</w:t>
      </w:r>
    </w:p>
    <w:p w14:paraId="27CF0CD8" w14:textId="77777777" w:rsidR="00D710A4" w:rsidRDefault="00D710A4" w:rsidP="002F3518">
      <w:pPr>
        <w:pStyle w:val="Rob"/>
      </w:pPr>
    </w:p>
    <w:p w14:paraId="27CF0CD9" w14:textId="77777777" w:rsidR="00D710A4" w:rsidRDefault="00F3467A" w:rsidP="00F3467A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D0A" wp14:editId="27CF0D0B">
            <wp:extent cx="5372100" cy="3228975"/>
            <wp:effectExtent l="19050" t="0" r="0" b="0"/>
            <wp:docPr id="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3228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DA" w14:textId="77777777" w:rsidR="00D710A4" w:rsidRDefault="00D710A4" w:rsidP="002F3518">
      <w:pPr>
        <w:pStyle w:val="Rob"/>
      </w:pPr>
    </w:p>
    <w:p w14:paraId="27CF0CDB" w14:textId="77777777" w:rsidR="00D710A4" w:rsidRDefault="00F3467A" w:rsidP="002F3518">
      <w:pPr>
        <w:pStyle w:val="Rob"/>
      </w:pPr>
      <w:r>
        <w:t>Commit.</w:t>
      </w:r>
    </w:p>
    <w:p w14:paraId="27CF0CDC" w14:textId="77777777" w:rsidR="00D710A4" w:rsidRDefault="00D710A4" w:rsidP="002F3518">
      <w:pPr>
        <w:pStyle w:val="Rob"/>
      </w:pPr>
    </w:p>
    <w:p w14:paraId="27CF0CDD" w14:textId="77777777" w:rsidR="000075A6" w:rsidRDefault="000075A6">
      <w:pPr>
        <w:rPr>
          <w:rFonts w:ascii="Verdana" w:hAnsi="Verdana"/>
          <w:sz w:val="24"/>
        </w:rPr>
      </w:pPr>
      <w:r>
        <w:br w:type="page"/>
      </w:r>
    </w:p>
    <w:p w14:paraId="27CF0CDE" w14:textId="77777777" w:rsidR="000075A6" w:rsidRDefault="000075A6" w:rsidP="000075A6">
      <w:pPr>
        <w:pStyle w:val="Rob"/>
      </w:pPr>
    </w:p>
    <w:p w14:paraId="27CF0CDF" w14:textId="77777777" w:rsidR="000075A6" w:rsidRPr="005A002C" w:rsidRDefault="000075A6" w:rsidP="000075A6">
      <w:pPr>
        <w:pStyle w:val="Rob"/>
        <w:spacing w:line="360" w:lineRule="auto"/>
        <w:rPr>
          <w:b/>
        </w:rPr>
      </w:pPr>
      <w:r w:rsidRPr="005A002C">
        <w:rPr>
          <w:b/>
        </w:rPr>
        <w:t xml:space="preserve">What happens </w:t>
      </w:r>
      <w:r>
        <w:rPr>
          <w:b/>
        </w:rPr>
        <w:t xml:space="preserve">when a new file (untracked) slashes </w:t>
      </w:r>
      <w:r w:rsidRPr="005A002C">
        <w:rPr>
          <w:b/>
        </w:rPr>
        <w:t>w</w:t>
      </w:r>
      <w:r>
        <w:rPr>
          <w:b/>
        </w:rPr>
        <w:t>ith remote changes containing the exact same new file?</w:t>
      </w:r>
    </w:p>
    <w:p w14:paraId="27CF0CE0" w14:textId="77777777" w:rsidR="000075A6" w:rsidRDefault="000075A6" w:rsidP="000075A6">
      <w:pPr>
        <w:pStyle w:val="Rob"/>
      </w:pPr>
      <w:r>
        <w:t>This situation would occur if both these conditions happened:</w:t>
      </w:r>
    </w:p>
    <w:p w14:paraId="27CF0CE1" w14:textId="77777777" w:rsidR="000075A6" w:rsidRDefault="000075A6" w:rsidP="000075A6">
      <w:pPr>
        <w:pStyle w:val="Rob"/>
        <w:numPr>
          <w:ilvl w:val="0"/>
          <w:numId w:val="11"/>
        </w:numPr>
      </w:pPr>
      <w:r>
        <w:t>You created a new file in your working directory and didn’t commit.</w:t>
      </w:r>
    </w:p>
    <w:p w14:paraId="27CF0CE2" w14:textId="77777777" w:rsidR="000075A6" w:rsidRDefault="000075A6" w:rsidP="000075A6">
      <w:pPr>
        <w:pStyle w:val="Rob"/>
        <w:numPr>
          <w:ilvl w:val="0"/>
          <w:numId w:val="11"/>
        </w:numPr>
      </w:pPr>
      <w:r>
        <w:t>The remote fetch contained a commit that also contained the new file.</w:t>
      </w:r>
    </w:p>
    <w:p w14:paraId="27CF0CE3" w14:textId="77777777" w:rsidR="000075A6" w:rsidRDefault="000075A6" w:rsidP="000075A6">
      <w:pPr>
        <w:pStyle w:val="Rob"/>
      </w:pPr>
    </w:p>
    <w:p w14:paraId="27CF0CE4" w14:textId="77777777" w:rsidR="000075A6" w:rsidRDefault="000075A6" w:rsidP="000075A6">
      <w:pPr>
        <w:pStyle w:val="Rob"/>
      </w:pPr>
      <w:r>
        <w:t>A merge under these circumstances would result in a rejected merge:</w:t>
      </w:r>
    </w:p>
    <w:p w14:paraId="27CF0CE5" w14:textId="77777777" w:rsidR="000075A6" w:rsidRDefault="000075A6" w:rsidP="000075A6">
      <w:pPr>
        <w:pStyle w:val="Rob"/>
      </w:pPr>
    </w:p>
    <w:p w14:paraId="27CF0CE6" w14:textId="77777777" w:rsidR="00D710A4" w:rsidRDefault="000075A6" w:rsidP="000075A6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27CF0D0C" wp14:editId="27CF0D0D">
            <wp:extent cx="3086100" cy="2724150"/>
            <wp:effectExtent l="19050" t="0" r="0" b="0"/>
            <wp:docPr id="11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0CE7" w14:textId="77777777" w:rsidR="00D710A4" w:rsidRDefault="00D710A4" w:rsidP="002F3518">
      <w:pPr>
        <w:pStyle w:val="Rob"/>
      </w:pPr>
    </w:p>
    <w:p w14:paraId="27CF0CE8" w14:textId="77777777" w:rsidR="000075A6" w:rsidRPr="000075A6" w:rsidRDefault="000075A6" w:rsidP="002F3518">
      <w:pPr>
        <w:pStyle w:val="Rob"/>
        <w:rPr>
          <w:u w:val="single"/>
        </w:rPr>
      </w:pPr>
      <w:r w:rsidRPr="000075A6">
        <w:rPr>
          <w:u w:val="single"/>
        </w:rPr>
        <w:t>Solution:</w:t>
      </w:r>
    </w:p>
    <w:p w14:paraId="27CF0CE9" w14:textId="77777777" w:rsidR="00D710A4" w:rsidRDefault="000075A6" w:rsidP="002F3518">
      <w:pPr>
        <w:pStyle w:val="Rob"/>
      </w:pPr>
      <w:r>
        <w:t>Delete</w:t>
      </w:r>
      <w:r w:rsidR="0092154A">
        <w:t xml:space="preserve"> or</w:t>
      </w:r>
      <w:r>
        <w:t xml:space="preserve"> rename your local file. Then attempt the merge again.</w:t>
      </w:r>
    </w:p>
    <w:p w14:paraId="27CF0CEA" w14:textId="77777777" w:rsidR="00D710A4" w:rsidRDefault="00D710A4" w:rsidP="002F3518">
      <w:pPr>
        <w:pStyle w:val="Rob"/>
      </w:pPr>
    </w:p>
    <w:p w14:paraId="27CF0CEB" w14:textId="77777777" w:rsidR="00F3467A" w:rsidRDefault="00F3467A" w:rsidP="002F3518">
      <w:pPr>
        <w:pStyle w:val="Rob"/>
      </w:pPr>
    </w:p>
    <w:sectPr w:rsidR="00F3467A" w:rsidSect="00EF1199">
      <w:headerReference w:type="default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CF0D10" w14:textId="77777777" w:rsidR="00A64C70" w:rsidRDefault="00A64C70" w:rsidP="00C9683A">
      <w:pPr>
        <w:spacing w:after="0" w:line="240" w:lineRule="auto"/>
      </w:pPr>
      <w:r>
        <w:separator/>
      </w:r>
    </w:p>
  </w:endnote>
  <w:endnote w:type="continuationSeparator" w:id="0">
    <w:p w14:paraId="27CF0D11" w14:textId="77777777" w:rsidR="00A64C70" w:rsidRDefault="00A64C70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794314"/>
      <w:docPartObj>
        <w:docPartGallery w:val="Page Numbers (Bottom of Page)"/>
        <w:docPartUnique/>
      </w:docPartObj>
    </w:sdtPr>
    <w:sdtEndPr/>
    <w:sdtContent>
      <w:p w14:paraId="27CF0D13" w14:textId="77777777" w:rsidR="00DF69F6" w:rsidRDefault="004362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7CF0D14" w14:textId="77777777" w:rsidR="00DF69F6" w:rsidRDefault="00DF69F6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CF0D0E" w14:textId="77777777" w:rsidR="00A64C70" w:rsidRDefault="00A64C70" w:rsidP="00C9683A">
      <w:pPr>
        <w:spacing w:after="0" w:line="240" w:lineRule="auto"/>
      </w:pPr>
      <w:r>
        <w:separator/>
      </w:r>
    </w:p>
  </w:footnote>
  <w:footnote w:type="continuationSeparator" w:id="0">
    <w:p w14:paraId="27CF0D0F" w14:textId="77777777" w:rsidR="00A64C70" w:rsidRDefault="00A64C70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CF0D12" w14:textId="77777777" w:rsidR="00DF69F6" w:rsidRPr="003A160F" w:rsidRDefault="00DF69F6" w:rsidP="00C9683A">
    <w:pPr>
      <w:pStyle w:val="Header"/>
      <w:jc w:val="center"/>
      <w:rPr>
        <w:sz w:val="32"/>
        <w:szCs w:val="32"/>
      </w:rPr>
    </w:pPr>
    <w:r>
      <w:rPr>
        <w:noProof/>
        <w:sz w:val="32"/>
        <w:szCs w:val="32"/>
      </w:rPr>
      <w:t>Getting the latest code from a Remote (Stash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381EF6"/>
    <w:multiLevelType w:val="hybridMultilevel"/>
    <w:tmpl w:val="FB6E5AF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12126B85"/>
    <w:multiLevelType w:val="hybridMultilevel"/>
    <w:tmpl w:val="5268F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E1307A"/>
    <w:multiLevelType w:val="hybridMultilevel"/>
    <w:tmpl w:val="0EBE0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235A88"/>
    <w:multiLevelType w:val="hybridMultilevel"/>
    <w:tmpl w:val="B0844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144A49"/>
    <w:multiLevelType w:val="hybridMultilevel"/>
    <w:tmpl w:val="12FA5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8D06DD"/>
    <w:multiLevelType w:val="hybridMultilevel"/>
    <w:tmpl w:val="0B200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95353C"/>
    <w:multiLevelType w:val="hybridMultilevel"/>
    <w:tmpl w:val="43CE8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101F35"/>
    <w:multiLevelType w:val="hybridMultilevel"/>
    <w:tmpl w:val="F5D8F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0A60FE"/>
    <w:multiLevelType w:val="hybridMultilevel"/>
    <w:tmpl w:val="9A2AB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FB0368"/>
    <w:multiLevelType w:val="hybridMultilevel"/>
    <w:tmpl w:val="A198D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23849"/>
    <w:multiLevelType w:val="hybridMultilevel"/>
    <w:tmpl w:val="2BB04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F51DCA"/>
    <w:multiLevelType w:val="hybridMultilevel"/>
    <w:tmpl w:val="13085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8"/>
  </w:num>
  <w:num w:numId="4">
    <w:abstractNumId w:val="4"/>
  </w:num>
  <w:num w:numId="5">
    <w:abstractNumId w:val="7"/>
  </w:num>
  <w:num w:numId="6">
    <w:abstractNumId w:val="6"/>
  </w:num>
  <w:num w:numId="7">
    <w:abstractNumId w:val="5"/>
  </w:num>
  <w:num w:numId="8">
    <w:abstractNumId w:val="10"/>
  </w:num>
  <w:num w:numId="9">
    <w:abstractNumId w:val="0"/>
  </w:num>
  <w:num w:numId="10">
    <w:abstractNumId w:val="1"/>
  </w:num>
  <w:num w:numId="11">
    <w:abstractNumId w:val="9"/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A2NLM0MDMztjRU0lEKTi0uzszPAykwrAUAqcep6CwAAAA="/>
  </w:docVars>
  <w:rsids>
    <w:rsidRoot w:val="00C9683A"/>
    <w:rsid w:val="000038EE"/>
    <w:rsid w:val="000075A6"/>
    <w:rsid w:val="0002305C"/>
    <w:rsid w:val="00063D75"/>
    <w:rsid w:val="00126208"/>
    <w:rsid w:val="00130D6D"/>
    <w:rsid w:val="00147539"/>
    <w:rsid w:val="0015077B"/>
    <w:rsid w:val="00157A21"/>
    <w:rsid w:val="00185E15"/>
    <w:rsid w:val="00190908"/>
    <w:rsid w:val="00192D87"/>
    <w:rsid w:val="00197BC9"/>
    <w:rsid w:val="001C796C"/>
    <w:rsid w:val="00223880"/>
    <w:rsid w:val="002378C8"/>
    <w:rsid w:val="0027550C"/>
    <w:rsid w:val="00290F79"/>
    <w:rsid w:val="0029630D"/>
    <w:rsid w:val="002F0377"/>
    <w:rsid w:val="002F3518"/>
    <w:rsid w:val="00366EF4"/>
    <w:rsid w:val="00374744"/>
    <w:rsid w:val="00374A8F"/>
    <w:rsid w:val="003A160F"/>
    <w:rsid w:val="003B1E81"/>
    <w:rsid w:val="00421DD8"/>
    <w:rsid w:val="0043627A"/>
    <w:rsid w:val="00437F2A"/>
    <w:rsid w:val="0046015C"/>
    <w:rsid w:val="004A0E1F"/>
    <w:rsid w:val="004C3461"/>
    <w:rsid w:val="005050CA"/>
    <w:rsid w:val="0050779F"/>
    <w:rsid w:val="0054793C"/>
    <w:rsid w:val="00576127"/>
    <w:rsid w:val="005A002C"/>
    <w:rsid w:val="005C33DB"/>
    <w:rsid w:val="005E0A09"/>
    <w:rsid w:val="005F1BE7"/>
    <w:rsid w:val="006577DE"/>
    <w:rsid w:val="006A239E"/>
    <w:rsid w:val="006B1DC7"/>
    <w:rsid w:val="006F474A"/>
    <w:rsid w:val="007448F3"/>
    <w:rsid w:val="00751C97"/>
    <w:rsid w:val="008425EE"/>
    <w:rsid w:val="00846C7B"/>
    <w:rsid w:val="0092154A"/>
    <w:rsid w:val="00996043"/>
    <w:rsid w:val="009979B9"/>
    <w:rsid w:val="009B4150"/>
    <w:rsid w:val="00A46AD0"/>
    <w:rsid w:val="00A64C70"/>
    <w:rsid w:val="00A86043"/>
    <w:rsid w:val="00B05C76"/>
    <w:rsid w:val="00BB0E1A"/>
    <w:rsid w:val="00BB5383"/>
    <w:rsid w:val="00C91CC4"/>
    <w:rsid w:val="00C9683A"/>
    <w:rsid w:val="00CA35F1"/>
    <w:rsid w:val="00CC73F5"/>
    <w:rsid w:val="00CE6A0A"/>
    <w:rsid w:val="00D060A1"/>
    <w:rsid w:val="00D2395E"/>
    <w:rsid w:val="00D27709"/>
    <w:rsid w:val="00D710A4"/>
    <w:rsid w:val="00DF69F6"/>
    <w:rsid w:val="00E137DE"/>
    <w:rsid w:val="00E248C5"/>
    <w:rsid w:val="00E711C7"/>
    <w:rsid w:val="00E901B4"/>
    <w:rsid w:val="00EF1199"/>
    <w:rsid w:val="00F3467A"/>
    <w:rsid w:val="00F34EB3"/>
    <w:rsid w:val="00F77123"/>
    <w:rsid w:val="00FA5193"/>
    <w:rsid w:val="00FD4A5C"/>
    <w:rsid w:val="00FE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F0C51"/>
  <w15:docId w15:val="{E2D43A9C-040B-4710-BA1D-2F6FACD62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semiHidden/>
    <w:unhideWhenUsed/>
    <w:rsid w:val="005F1BE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73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3F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6633899D-C555-4687-9C00-7406235D85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D5CBED-FD36-4136-B935-45ABC10D07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2AAFDD9C-9FA6-4525-A6CF-8F295D025393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2</TotalTime>
  <Pages>12</Pages>
  <Words>658</Words>
  <Characters>375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4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</dc:creator>
  <cp:keywords/>
  <dc:description/>
  <cp:lastModifiedBy>prakash varadarajulu</cp:lastModifiedBy>
  <cp:revision>29</cp:revision>
  <dcterms:created xsi:type="dcterms:W3CDTF">2013-01-04T13:41:00Z</dcterms:created>
  <dcterms:modified xsi:type="dcterms:W3CDTF">2016-11-11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